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bookmarkStart w:id="0" w:name="_GoBack"/>
      <w:bookmarkEnd w:id="0"/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458A8DBE" w:rsidR="009268AA" w:rsidRPr="000F3F67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8E5568">
        <w:rPr>
          <w:rFonts w:ascii="Arial" w:hAnsi="Arial" w:cs="Arial"/>
          <w:sz w:val="24"/>
          <w:szCs w:val="24"/>
        </w:rPr>
        <w:t>REAL-ID</w:t>
      </w:r>
      <w:r w:rsidR="00264E49">
        <w:rPr>
          <w:rFonts w:ascii="Arial" w:hAnsi="Arial" w:cs="Arial"/>
          <w:sz w:val="24"/>
          <w:szCs w:val="24"/>
        </w:rPr>
        <w:t xml:space="preserve"> ESC project</w:t>
      </w:r>
      <w:r w:rsidR="009268AA" w:rsidRPr="000F3F67">
        <w:rPr>
          <w:rFonts w:ascii="Arial" w:hAnsi="Arial" w:cs="Arial"/>
          <w:sz w:val="24"/>
          <w:szCs w:val="24"/>
        </w:rPr>
        <w:t xml:space="preserve"> will be holding a meeting </w:t>
      </w:r>
      <w:r w:rsidR="006A7240">
        <w:rPr>
          <w:rFonts w:ascii="Arial" w:hAnsi="Arial" w:cs="Arial"/>
          <w:sz w:val="24"/>
          <w:szCs w:val="24"/>
        </w:rPr>
        <w:t>January 18,</w:t>
      </w:r>
      <w:r w:rsidR="0052595D">
        <w:rPr>
          <w:rFonts w:ascii="Arial" w:hAnsi="Arial" w:cs="Arial"/>
          <w:sz w:val="24"/>
          <w:szCs w:val="24"/>
        </w:rPr>
        <w:t xml:space="preserve"> 201</w:t>
      </w:r>
      <w:r w:rsidR="006A7240">
        <w:rPr>
          <w:rFonts w:ascii="Arial" w:hAnsi="Arial" w:cs="Arial"/>
          <w:sz w:val="24"/>
          <w:szCs w:val="24"/>
        </w:rPr>
        <w:t>7</w:t>
      </w:r>
      <w:r w:rsidR="0052595D">
        <w:rPr>
          <w:rFonts w:ascii="Arial" w:hAnsi="Arial" w:cs="Arial"/>
          <w:sz w:val="24"/>
          <w:szCs w:val="24"/>
        </w:rPr>
        <w:t xml:space="preserve"> at </w:t>
      </w:r>
      <w:r w:rsidR="006A7240">
        <w:rPr>
          <w:rFonts w:ascii="Arial" w:hAnsi="Arial" w:cs="Arial"/>
          <w:sz w:val="24"/>
          <w:szCs w:val="24"/>
        </w:rPr>
        <w:t>1:00 pm</w:t>
      </w:r>
      <w:r w:rsidR="0052595D">
        <w:rPr>
          <w:rFonts w:ascii="Arial" w:hAnsi="Arial" w:cs="Arial"/>
          <w:sz w:val="24"/>
          <w:szCs w:val="24"/>
        </w:rPr>
        <w:t>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 xml:space="preserve">The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0070251E" w14:textId="77777777" w:rsidR="00CC5281" w:rsidRDefault="00CC5281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1D4D4962" w14:textId="129D130A" w:rsidR="0052595D" w:rsidRDefault="006A7240" w:rsidP="008E5568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roval of last meeting’s minutes</w:t>
      </w:r>
    </w:p>
    <w:p w14:paraId="7E975BD4" w14:textId="1F01EE83" w:rsidR="009356DC" w:rsidRDefault="006A7240" w:rsidP="009356DC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view and discuss last meeting’s action items</w:t>
      </w:r>
    </w:p>
    <w:p w14:paraId="2827DE53" w14:textId="1C88DB9D" w:rsidR="006A7240" w:rsidRDefault="006A7240" w:rsidP="009356DC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ject status update</w:t>
      </w:r>
    </w:p>
    <w:p w14:paraId="0070252D" w14:textId="77777777" w:rsidR="00BA6886" w:rsidRPr="00104709" w:rsidRDefault="00104709" w:rsidP="00104709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cap of action items</w:t>
      </w:r>
    </w:p>
    <w:p w14:paraId="0070252E" w14:textId="77777777" w:rsidR="00BA6886" w:rsidRDefault="00BA688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070252F" w14:textId="70F9AA8B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6A7240">
        <w:rPr>
          <w:rFonts w:ascii="Arial" w:hAnsi="Arial" w:cs="Arial"/>
          <w:sz w:val="24"/>
          <w:szCs w:val="24"/>
          <w:u w:val="single"/>
        </w:rPr>
        <w:t>December 23</w:t>
      </w:r>
      <w:r w:rsidR="0052595D">
        <w:rPr>
          <w:rFonts w:ascii="Arial" w:hAnsi="Arial" w:cs="Arial"/>
          <w:sz w:val="24"/>
          <w:szCs w:val="24"/>
          <w:u w:val="single"/>
        </w:rPr>
        <w:t>, 2016</w:t>
      </w:r>
    </w:p>
    <w:p w14:paraId="00702530" w14:textId="483CAFC3" w:rsidR="0039017D" w:rsidRDefault="008C4DC6" w:rsidP="008C4DC6"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2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3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1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1"/>
  </w:num>
  <w:num w:numId="8">
    <w:abstractNumId w:val="8"/>
  </w:num>
  <w:num w:numId="9">
    <w:abstractNumId w:val="5"/>
  </w:num>
  <w:num w:numId="10">
    <w:abstractNumId w:val="3"/>
  </w:num>
  <w:num w:numId="11">
    <w:abstractNumId w:val="0"/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qwUAp0olkywAAAA="/>
  </w:docVars>
  <w:rsids>
    <w:rsidRoot w:val="008C4DC6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D7FB0"/>
    <w:rsid w:val="001F3001"/>
    <w:rsid w:val="002035E6"/>
    <w:rsid w:val="00206F75"/>
    <w:rsid w:val="0021242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240"/>
    <w:rsid w:val="006E077D"/>
    <w:rsid w:val="006F7707"/>
    <w:rsid w:val="007055B8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CBF"/>
    <w:rsid w:val="009071A8"/>
    <w:rsid w:val="00921B02"/>
    <w:rsid w:val="009268AA"/>
    <w:rsid w:val="009356DC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3099C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2D90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7988"/>
    <w:rsid w:val="00EE7A0E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2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Johnson, Cheri M.</cp:lastModifiedBy>
  <cp:revision>2</cp:revision>
  <cp:lastPrinted>2013-12-27T21:39:00Z</cp:lastPrinted>
  <dcterms:created xsi:type="dcterms:W3CDTF">2016-12-23T13:33:00Z</dcterms:created>
  <dcterms:modified xsi:type="dcterms:W3CDTF">2016-12-2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